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20852B70" w:rsidR="00067BED" w:rsidRPr="000C778D" w:rsidRDefault="006516EB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3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2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have to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4AED567F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>n accordance with the national laws, rules, regulations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EA2FD5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EA2FD5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DA96DA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Pr="00C27D0E">
          <w:rPr>
            <w:rStyle w:val="Hyperlink"/>
            <w:rFonts w:ascii="Tahoma" w:hAnsi="Tahoma" w:cs="Tahoma"/>
            <w:sz w:val="20"/>
            <w:szCs w:val="20"/>
            <w:lang w:val="en-US"/>
          </w:rPr>
          <w:t>IIA’s 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</w:rPr>
        <w:t>DoIT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2835"/>
        <w:gridCol w:w="3139"/>
      </w:tblGrid>
      <w:tr w:rsidR="004562F8" w:rsidRPr="00DB16F5" w14:paraId="719B4AEC" w14:textId="77777777" w:rsidTr="00F82F69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835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3139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DB2AF2" w:rsidRPr="00DB16F5" w14:paraId="1B488F41" w14:textId="77777777" w:rsidTr="00F82F69">
        <w:trPr>
          <w:jc w:val="center"/>
        </w:trPr>
        <w:tc>
          <w:tcPr>
            <w:tcW w:w="2830" w:type="dxa"/>
            <w:vAlign w:val="center"/>
          </w:tcPr>
          <w:p w14:paraId="6D96227D" w14:textId="77777777" w:rsidR="00DB2AF2" w:rsidRPr="007D5CB1" w:rsidRDefault="00DB2AF2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835" w:type="dxa"/>
            <w:vAlign w:val="center"/>
          </w:tcPr>
          <w:p w14:paraId="33B5FED6" w14:textId="7F7C23BA" w:rsidR="00DB2AF2" w:rsidRPr="00173682" w:rsidRDefault="006516EB" w:rsidP="00DB2AF2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Feb 1</w:t>
            </w:r>
            <w:r w:rsidR="00EA564C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, 2022</w:t>
            </w:r>
          </w:p>
        </w:tc>
        <w:tc>
          <w:tcPr>
            <w:tcW w:w="3139" w:type="dxa"/>
            <w:vAlign w:val="center"/>
          </w:tcPr>
          <w:p w14:paraId="67FE2118" w14:textId="449C11D2" w:rsidR="00DB2AF2" w:rsidRPr="00F82F69" w:rsidRDefault="006516EB" w:rsidP="00DB2AF2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Feb</w:t>
            </w:r>
            <w:r w:rsidR="00DB2AF2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1</w:t>
            </w:r>
            <w:r w:rsidR="00DB2AF2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0, 202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2</w:t>
            </w:r>
          </w:p>
        </w:tc>
      </w:tr>
      <w:tr w:rsidR="00C75A3A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C75A3A" w:rsidRPr="007D5CB1" w:rsidRDefault="00C75A3A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gridSpan w:val="2"/>
            <w:vAlign w:val="center"/>
          </w:tcPr>
          <w:p w14:paraId="0FB4A72B" w14:textId="115215F7" w:rsidR="00C75A3A" w:rsidRPr="007D5CB1" w:rsidRDefault="00C75A3A" w:rsidP="00C75A3A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May 25, 2022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2DB90AD4" w:rsidR="00DB2AF2" w:rsidRPr="007D5CB1" w:rsidRDefault="006516EB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August – September 2022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77777777" w:rsidR="00F9186B" w:rsidRPr="008F2501" w:rsidRDefault="00926535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6991BDE5">
                <wp:simplePos x="0" y="0"/>
                <wp:positionH relativeFrom="column">
                  <wp:posOffset>-57785</wp:posOffset>
                </wp:positionH>
                <wp:positionV relativeFrom="paragraph">
                  <wp:posOffset>38100</wp:posOffset>
                </wp:positionV>
                <wp:extent cx="2828925" cy="1390650"/>
                <wp:effectExtent l="0" t="0" r="2857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1AEE69FB" w:rsidR="00744908" w:rsidRPr="009B5CAA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6516E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Ifat Oz-Sinai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Innovation Authority </w:t>
                            </w:r>
                          </w:p>
                          <w:p w14:paraId="3E27A96D" w14:textId="4D3AF2AD" w:rsidR="00744908" w:rsidRDefault="00926535" w:rsidP="0000690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Email:</w:t>
                            </w:r>
                            <w:r w:rsidR="005B04ED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C92E10" w:rsidRPr="00F75361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en-IN"/>
                                </w:rPr>
                                <w:t>APAC@innovationisrael.org.il</w:t>
                              </w:r>
                            </w:hyperlink>
                          </w:p>
                          <w:p w14:paraId="129B8BE6" w14:textId="77777777" w:rsidR="00CA14F3" w:rsidRPr="0071291E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3pt;width:222.75pt;height:10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1AEE69FB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6516EB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Ifat Oz-Sinai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Innovation Authority </w:t>
                      </w:r>
                    </w:p>
                    <w:p w14:paraId="3E27A96D" w14:textId="4D3AF2AD" w:rsidR="00744908" w:rsidRDefault="00926535" w:rsidP="0000690E">
                      <w:pPr>
                        <w:pStyle w:val="NoSpacing"/>
                        <w:shd w:val="clear" w:color="auto" w:fill="D9D9D9" w:themeFill="background1" w:themeFillShade="D9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Email:</w:t>
                      </w:r>
                      <w:r w:rsidR="005B04ED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 </w:t>
                      </w:r>
                      <w:hyperlink r:id="rId14" w:history="1">
                        <w:r w:rsidR="00C92E10" w:rsidRPr="00F75361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en-IN"/>
                          </w:rPr>
                          <w:t>APAC@innovationisrael.org.il</w:t>
                        </w:r>
                      </w:hyperlink>
                    </w:p>
                    <w:p w14:paraId="129B8BE6" w14:textId="77777777" w:rsidR="00CA14F3" w:rsidRPr="0071291E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21C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7F8DEEC4">
                <wp:simplePos x="0" y="0"/>
                <wp:positionH relativeFrom="column">
                  <wp:posOffset>2942590</wp:posOffset>
                </wp:positionH>
                <wp:positionV relativeFrom="paragraph">
                  <wp:posOffset>44450</wp:posOffset>
                </wp:positionV>
                <wp:extent cx="2923540" cy="1390650"/>
                <wp:effectExtent l="0" t="0" r="10160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5F82EABF" w14:textId="77777777" w:rsidR="00744908" w:rsidRPr="00CA14F3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r</w:t>
                            </w:r>
                            <w:r w:rsidR="00CA14F3" w:rsidRPr="00CA14F3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.</w:t>
                            </w: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Ethan Ting</w:t>
                            </w:r>
                          </w:p>
                          <w:p w14:paraId="3C7485F1" w14:textId="77777777" w:rsidR="00331CB3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Senior Account Manager</w:t>
                            </w:r>
                          </w:p>
                          <w:p w14:paraId="5D433F3F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International Center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– Industrial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chnology Research Institute</w:t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77DE45C6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Tel: </w:t>
                            </w:r>
                            <w:r w:rsidR="002921CD" w:rsidRP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+886-3-591-2887</w:t>
                            </w:r>
                          </w:p>
                          <w:p w14:paraId="2527C0BB" w14:textId="77777777" w:rsidR="00A229B7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5" w:history="1">
                              <w:r w:rsidR="002921CD" w:rsidRPr="00F1772B">
                                <w:rPr>
                                  <w:rStyle w:val="Hyperlink"/>
                                  <w:rFonts w:ascii="Calibri" w:eastAsia="PMingLiU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ethanting@itri.org.tw</w:t>
                              </w:r>
                            </w:hyperlink>
                            <w:r w:rsid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Hyperlink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5pt;width:230.2pt;height:10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5F82EABF" w14:textId="77777777" w:rsidR="00744908" w:rsidRPr="00CA14F3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>M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r</w:t>
                      </w:r>
                      <w:r w:rsidR="00CA14F3" w:rsidRPr="00CA14F3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.</w:t>
                      </w: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Ethan Ting</w:t>
                      </w:r>
                    </w:p>
                    <w:p w14:paraId="3C7485F1" w14:textId="77777777" w:rsidR="00331CB3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Senior Account Manager</w:t>
                      </w:r>
                    </w:p>
                    <w:p w14:paraId="5D433F3F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International Ce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– Industrial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chnology Research Institute</w:t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77DE45C6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Tel: </w:t>
                      </w:r>
                      <w:r w:rsidR="002921CD" w:rsidRP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+886-3-591-2887</w:t>
                      </w:r>
                    </w:p>
                    <w:p w14:paraId="2527C0BB" w14:textId="77777777" w:rsidR="00A229B7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6" w:history="1">
                        <w:r w:rsidR="002921CD" w:rsidRPr="00F1772B"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ethanting@itri.org.tw</w:t>
                        </w:r>
                      </w:hyperlink>
                      <w:r w:rsid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3DD6B" w14:textId="77777777" w:rsidR="005C5FF2" w:rsidRDefault="005C5FF2">
      <w:r>
        <w:separator/>
      </w:r>
    </w:p>
  </w:endnote>
  <w:endnote w:type="continuationSeparator" w:id="0">
    <w:p w14:paraId="2796353D" w14:textId="77777777" w:rsidR="005C5FF2" w:rsidRDefault="005C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E4FF6" w14:textId="77777777" w:rsidR="005C5FF2" w:rsidRDefault="005C5FF2">
      <w:r>
        <w:separator/>
      </w:r>
    </w:p>
  </w:footnote>
  <w:footnote w:type="continuationSeparator" w:id="0">
    <w:p w14:paraId="1EBC7DD5" w14:textId="77777777" w:rsidR="005C5FF2" w:rsidRDefault="005C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ethanting@itri.org.tw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thanting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DC743-31F4-4920-8BF8-7B3866289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988</Words>
  <Characters>592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Roni Markovitz</cp:lastModifiedBy>
  <cp:revision>5</cp:revision>
  <dcterms:created xsi:type="dcterms:W3CDTF">2022-02-02T07:51:00Z</dcterms:created>
  <dcterms:modified xsi:type="dcterms:W3CDTF">2022-03-02T11:22:00Z</dcterms:modified>
</cp:coreProperties>
</file>